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31D7D" w14:textId="7406A668" w:rsidR="00D02EC5" w:rsidRPr="009827AD" w:rsidRDefault="00B04503" w:rsidP="00B000FC">
      <w:pPr>
        <w:spacing w:after="283"/>
        <w:jc w:val="center"/>
        <w:rPr>
          <w:sz w:val="20"/>
          <w:szCs w:val="20"/>
          <w:lang w:val="pt-BR"/>
        </w:rPr>
      </w:pPr>
      <w:bookmarkStart w:id="0" w:name="_Hlk173510028"/>
      <w:r w:rsidRPr="00B04503">
        <w:rPr>
          <w:b/>
          <w:sz w:val="20"/>
          <w:szCs w:val="20"/>
          <w:lang w:val="pt-BR" w:eastAsia="pt-BR"/>
        </w:rPr>
        <w:t>INFLUÊNCIA DA RELAÇÃO ENTRE TAMANHO DE SEMENTE E PROFUNDIDADE DE SEMEADURA NA EMERGÊNCIA E CRESCIMENTO INICIAL DE PLANTAS AMENDOIM</w:t>
      </w:r>
      <w:bookmarkEnd w:id="0"/>
    </w:p>
    <w:p w14:paraId="7E3F3313" w14:textId="60055D9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Instituição: </w:t>
      </w:r>
      <w:r w:rsidR="004868AB" w:rsidRPr="009827AD">
        <w:rPr>
          <w:sz w:val="20"/>
          <w:szCs w:val="20"/>
          <w:lang w:val="pt-BR"/>
        </w:rPr>
        <w:t>Universidade Estadual de Mato Grosso do Sul - UEMS</w:t>
      </w:r>
    </w:p>
    <w:p w14:paraId="59976B0B" w14:textId="6ADDC6A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Área temática: </w:t>
      </w:r>
      <w:r w:rsidR="004868AB" w:rsidRPr="009827AD">
        <w:rPr>
          <w:sz w:val="20"/>
          <w:szCs w:val="20"/>
          <w:lang w:val="pt-BR"/>
        </w:rPr>
        <w:t>Pesquisa - Ciências Agrárias</w:t>
      </w:r>
    </w:p>
    <w:p w14:paraId="20F26AAD" w14:textId="7537D0E3" w:rsidR="00D02EC5" w:rsidRPr="009827AD" w:rsidRDefault="00417121">
      <w:pPr>
        <w:pStyle w:val="Corpodetexto"/>
        <w:spacing w:after="283"/>
        <w:jc w:val="both"/>
        <w:rPr>
          <w:lang w:val="pt-BR"/>
        </w:rPr>
      </w:pPr>
      <w:r w:rsidRPr="009827AD">
        <w:rPr>
          <w:rFonts w:eastAsia="Calibri"/>
          <w:b/>
          <w:sz w:val="20"/>
          <w:szCs w:val="20"/>
          <w:lang w:val="pt-BR" w:eastAsia="zh-CN"/>
        </w:rPr>
        <w:t xml:space="preserve">OLIVEIRA, </w:t>
      </w:r>
      <w:r w:rsidRPr="009827AD">
        <w:rPr>
          <w:rFonts w:eastAsia="Calibri"/>
          <w:sz w:val="20"/>
          <w:szCs w:val="20"/>
          <w:lang w:val="pt-BR" w:eastAsia="zh-CN"/>
        </w:rPr>
        <w:t xml:space="preserve">João Paulo </w:t>
      </w:r>
      <w:proofErr w:type="spellStart"/>
      <w:r w:rsidRPr="009827AD">
        <w:rPr>
          <w:rFonts w:eastAsia="Calibri"/>
          <w:sz w:val="20"/>
          <w:szCs w:val="20"/>
          <w:lang w:val="pt-BR" w:eastAsia="zh-CN"/>
        </w:rPr>
        <w:t>Zaluchi</w:t>
      </w:r>
      <w:proofErr w:type="spellEnd"/>
      <w:r w:rsidRPr="009827AD">
        <w:rPr>
          <w:rFonts w:eastAsia="Calibri"/>
          <w:sz w:val="20"/>
          <w:szCs w:val="20"/>
          <w:lang w:val="pt-BR" w:eastAsia="zh-CN"/>
        </w:rPr>
        <w:t xml:space="preserve"> Souza de</w:t>
      </w:r>
      <w:r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7" w:history="1">
        <w:r w:rsidRPr="009827AD">
          <w:rPr>
            <w:rStyle w:val="Hyperlink"/>
            <w:sz w:val="20"/>
            <w:szCs w:val="20"/>
            <w:lang w:val="pt-BR"/>
          </w:rPr>
          <w:t>oliveira-john@hotmail.com</w:t>
        </w:r>
      </w:hyperlink>
      <w:r w:rsidRPr="009827AD">
        <w:rPr>
          <w:rFonts w:eastAsia="Calibri"/>
          <w:sz w:val="20"/>
          <w:szCs w:val="20"/>
          <w:lang w:val="pt-BR" w:eastAsia="zh-CN"/>
        </w:rPr>
        <w:t xml:space="preserve">); </w:t>
      </w:r>
      <w:r>
        <w:rPr>
          <w:rFonts w:eastAsia="Calibri"/>
          <w:b/>
          <w:sz w:val="20"/>
          <w:szCs w:val="20"/>
          <w:lang w:val="pt-BR" w:eastAsia="zh-CN"/>
        </w:rPr>
        <w:t>BARBOSA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417121">
        <w:rPr>
          <w:rFonts w:eastAsia="Calibri"/>
          <w:sz w:val="20"/>
          <w:szCs w:val="20"/>
          <w:lang w:val="pt-BR" w:eastAsia="zh-CN"/>
        </w:rPr>
        <w:t>Bruno Rafael Simbre</w:t>
      </w:r>
      <w:r w:rsidR="00B04503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8" w:history="1">
        <w:r w:rsidRPr="00417121">
          <w:rPr>
            <w:rStyle w:val="Hyperlink"/>
            <w:sz w:val="20"/>
            <w:szCs w:val="20"/>
          </w:rPr>
          <w:t>brunosimbre@gmail.com</w:t>
        </w:r>
      </w:hyperlink>
      <w:r w:rsidR="00092958" w:rsidRPr="009827AD">
        <w:rPr>
          <w:rFonts w:eastAsia="Calibri"/>
          <w:bCs/>
          <w:sz w:val="20"/>
          <w:szCs w:val="20"/>
          <w:lang w:val="pt-BR" w:eastAsia="zh-CN"/>
        </w:rPr>
        <w:t>);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GOTTARDI, </w:t>
      </w:r>
      <w:r w:rsidRPr="009827AD">
        <w:rPr>
          <w:rFonts w:eastAsia="Calibri"/>
          <w:bCs/>
          <w:sz w:val="20"/>
          <w:szCs w:val="20"/>
          <w:lang w:val="pt-BR" w:eastAsia="zh-CN"/>
        </w:rPr>
        <w:t>G</w:t>
      </w:r>
      <w:r>
        <w:rPr>
          <w:rFonts w:eastAsia="Calibri"/>
          <w:bCs/>
          <w:sz w:val="20"/>
          <w:szCs w:val="20"/>
          <w:lang w:val="pt-BR" w:eastAsia="zh-CN"/>
        </w:rPr>
        <w:t>uilherme</w:t>
      </w:r>
      <w:r w:rsidRPr="009827AD">
        <w:rPr>
          <w:rFonts w:eastAsia="Calibri"/>
          <w:bCs/>
          <w:sz w:val="20"/>
          <w:szCs w:val="20"/>
          <w:lang w:val="pt-BR" w:eastAsia="zh-CN"/>
        </w:rPr>
        <w:t xml:space="preserve"> Alves</w:t>
      </w: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sz w:val="20"/>
          <w:szCs w:val="20"/>
          <w:lang w:val="pt-BR" w:eastAsia="zh-CN"/>
        </w:rPr>
        <w:t>(</w:t>
      </w:r>
      <w:hyperlink r:id="rId9" w:history="1">
        <w:r w:rsidRPr="00417121">
          <w:rPr>
            <w:rStyle w:val="Hyperlink"/>
            <w:sz w:val="20"/>
            <w:szCs w:val="20"/>
          </w:rPr>
          <w:t>mstick914@gmail.com</w:t>
        </w:r>
      </w:hyperlink>
      <w:r w:rsidRPr="009827AD">
        <w:rPr>
          <w:rFonts w:eastAsia="Calibri"/>
          <w:sz w:val="20"/>
          <w:szCs w:val="20"/>
          <w:lang w:val="pt-BR" w:eastAsia="zh-CN"/>
        </w:rPr>
        <w:t>);</w:t>
      </w:r>
      <w:r>
        <w:rPr>
          <w:rFonts w:eastAsia="Calibri"/>
          <w:sz w:val="20"/>
          <w:szCs w:val="20"/>
          <w:lang w:val="pt-BR" w:eastAsia="zh-CN"/>
        </w:rPr>
        <w:t xml:space="preserve"> </w:t>
      </w:r>
      <w:r w:rsidR="003363E1" w:rsidRPr="009827AD">
        <w:rPr>
          <w:rFonts w:eastAsia="Calibri"/>
          <w:b/>
          <w:sz w:val="20"/>
          <w:szCs w:val="20"/>
          <w:lang w:val="pt-BR" w:eastAsia="zh-CN"/>
        </w:rPr>
        <w:t>S</w:t>
      </w:r>
      <w:r>
        <w:rPr>
          <w:rFonts w:eastAsia="Calibri"/>
          <w:b/>
          <w:sz w:val="20"/>
          <w:szCs w:val="20"/>
          <w:lang w:val="pt-BR" w:eastAsia="zh-CN"/>
        </w:rPr>
        <w:t>ILVA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417121">
        <w:rPr>
          <w:rFonts w:eastAsia="Calibri"/>
          <w:sz w:val="20"/>
          <w:szCs w:val="20"/>
          <w:lang w:val="pt-BR" w:eastAsia="zh-CN"/>
        </w:rPr>
        <w:t>Matheus Anacleto Alves da</w:t>
      </w:r>
      <w:r w:rsidR="00B04503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10" w:history="1">
        <w:r w:rsidRPr="00417121">
          <w:rPr>
            <w:rStyle w:val="Hyperlink"/>
            <w:sz w:val="20"/>
            <w:szCs w:val="20"/>
          </w:rPr>
          <w:t>anacleto.efa@outlook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>
        <w:rPr>
          <w:rFonts w:eastAsia="Calibri"/>
          <w:b/>
          <w:sz w:val="20"/>
          <w:szCs w:val="20"/>
          <w:lang w:val="pt-BR" w:eastAsia="zh-CN"/>
        </w:rPr>
        <w:t>MACHADO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417121">
        <w:rPr>
          <w:rFonts w:eastAsia="Calibri"/>
          <w:sz w:val="20"/>
          <w:szCs w:val="20"/>
          <w:lang w:val="pt-BR" w:eastAsia="zh-CN"/>
        </w:rPr>
        <w:t>Cauã Mel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1" w:history="1">
        <w:r w:rsidR="00B04503" w:rsidRPr="00B04503">
          <w:rPr>
            <w:rStyle w:val="Hyperlink"/>
            <w:sz w:val="20"/>
            <w:szCs w:val="20"/>
          </w:rPr>
          <w:t>cauamachado1704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A6788E" w:rsidRPr="009827AD">
        <w:rPr>
          <w:rFonts w:eastAsia="Calibri"/>
          <w:b/>
          <w:sz w:val="20"/>
          <w:szCs w:val="20"/>
          <w:lang w:val="pt-BR" w:eastAsia="zh-CN"/>
        </w:rPr>
        <w:t>Z</w:t>
      </w:r>
      <w:r w:rsidR="00E6672F" w:rsidRPr="009827AD">
        <w:rPr>
          <w:rFonts w:eastAsia="Calibri"/>
          <w:b/>
          <w:sz w:val="20"/>
          <w:szCs w:val="20"/>
          <w:lang w:val="pt-BR" w:eastAsia="zh-CN"/>
        </w:rPr>
        <w:t>OZ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A6788E" w:rsidRPr="009827AD">
        <w:rPr>
          <w:rFonts w:eastAsia="Calibri"/>
          <w:sz w:val="20"/>
          <w:szCs w:val="20"/>
          <w:lang w:val="pt-BR" w:eastAsia="zh-CN"/>
        </w:rPr>
        <w:t>Tiag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2" w:history="1">
        <w:r w:rsidR="00A6788E" w:rsidRPr="009827AD">
          <w:rPr>
            <w:rStyle w:val="Hyperlink"/>
            <w:rFonts w:eastAsia="Calibri"/>
            <w:sz w:val="20"/>
            <w:szCs w:val="20"/>
            <w:lang w:val="pt-BR" w:eastAsia="zh-CN"/>
          </w:rPr>
          <w:t>zoz@uems.br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.</w:t>
      </w:r>
    </w:p>
    <w:p w14:paraId="0D35E91F" w14:textId="31C1CA8F" w:rsidR="0077622B" w:rsidRPr="009827AD" w:rsidRDefault="0077622B" w:rsidP="0077622B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3CA0432D" w14:textId="77777777" w:rsidR="00B04503" w:rsidRPr="009827AD" w:rsidRDefault="00B04503" w:rsidP="00B04503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08C4D77B" w14:textId="0F0AF58D" w:rsidR="0077622B" w:rsidRPr="009827AD" w:rsidRDefault="00B04503" w:rsidP="0077622B">
      <w:pPr>
        <w:pStyle w:val="Corpodetexto"/>
        <w:jc w:val="both"/>
        <w:rPr>
          <w:sz w:val="20"/>
          <w:szCs w:val="20"/>
          <w:lang w:val="pt-BR"/>
        </w:rPr>
      </w:pPr>
      <w:r w:rsidRPr="00B04503"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7760C1B5" w14:textId="5B848B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55F43457" w14:textId="0AB282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1488C38D" w14:textId="7F3C82A0" w:rsidR="00D02EC5" w:rsidRPr="009827AD" w:rsidRDefault="005471AD">
      <w:pPr>
        <w:pStyle w:val="Corpodetexto"/>
        <w:spacing w:after="283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ocente dos Cursos de Agronomia e Tecnologia em Gestão Ambiental – UEMS/Mundo Novo</w:t>
      </w:r>
      <w:r w:rsidRPr="009827AD">
        <w:rPr>
          <w:rFonts w:eastAsia="Calibri"/>
          <w:sz w:val="20"/>
          <w:szCs w:val="20"/>
          <w:lang w:val="pt-BR" w:eastAsia="zh-CN"/>
        </w:rPr>
        <w:t>.</w:t>
      </w:r>
    </w:p>
    <w:p w14:paraId="5DC2B8CF" w14:textId="34E5FBB6" w:rsidR="00D02EC5" w:rsidRPr="009827AD" w:rsidRDefault="00B04503" w:rsidP="00B04503">
      <w:pPr>
        <w:spacing w:after="283"/>
        <w:jc w:val="both"/>
        <w:rPr>
          <w:sz w:val="20"/>
          <w:szCs w:val="20"/>
          <w:lang w:val="pt-BR"/>
        </w:rPr>
      </w:pPr>
      <w:r w:rsidRPr="00B04503">
        <w:rPr>
          <w:sz w:val="20"/>
          <w:szCs w:val="20"/>
          <w:lang w:val="pt-BR" w:eastAsia="pt-BR"/>
        </w:rPr>
        <w:t xml:space="preserve">Na cultura do amendoim, tal como em outras culturas como por exemplo, a soja e o milho, a formação de um estande de plantas adequado e uniforme, bem como o crescimento inicial satisfatório são condições fundamentais para que se alcance a altas produtividade. Estas condições são afetadas por inúmeros fatores, dentre os quais pode-se citar o tamanho da semente utilizada e a profundidade de semeadura empregada. O presente projeto tem como objetivo avaliar a influência da relação entre o tamanho de semente e a profundidade de semeadura na emergência e crescimento inicial de plantas de amendoim. O delineamento experimental utilizado foi de blocos ao acaso com quatro repetições, em esquema fatorial 2 x 5. O primeiro fator foi constituído por dois tamanhos de sementes de amendoim, para isto, em um lote de sementes da cultivar </w:t>
      </w:r>
      <w:proofErr w:type="spellStart"/>
      <w:r w:rsidRPr="00B04503">
        <w:rPr>
          <w:sz w:val="20"/>
          <w:szCs w:val="20"/>
          <w:lang w:val="pt-BR" w:eastAsia="pt-BR"/>
        </w:rPr>
        <w:t>Runner</w:t>
      </w:r>
      <w:proofErr w:type="spellEnd"/>
      <w:r w:rsidRPr="00B04503">
        <w:rPr>
          <w:sz w:val="20"/>
          <w:szCs w:val="20"/>
          <w:lang w:val="pt-BR" w:eastAsia="pt-BR"/>
        </w:rPr>
        <w:t xml:space="preserve"> IAC 886, as sementes foram pesadas individualmente e divididas em classes de peso. As sementes das classes de maior</w:t>
      </w:r>
      <w:r w:rsidR="008764AC">
        <w:rPr>
          <w:sz w:val="20"/>
          <w:szCs w:val="20"/>
          <w:lang w:val="pt-BR" w:eastAsia="pt-BR"/>
        </w:rPr>
        <w:t xml:space="preserve"> (0,48 g/semente)</w:t>
      </w:r>
      <w:r w:rsidRPr="00B04503">
        <w:rPr>
          <w:sz w:val="20"/>
          <w:szCs w:val="20"/>
          <w:lang w:val="pt-BR" w:eastAsia="pt-BR"/>
        </w:rPr>
        <w:t xml:space="preserve"> e menor</w:t>
      </w:r>
      <w:r w:rsidR="008764AC">
        <w:rPr>
          <w:sz w:val="20"/>
          <w:szCs w:val="20"/>
          <w:lang w:val="pt-BR" w:eastAsia="pt-BR"/>
        </w:rPr>
        <w:t xml:space="preserve"> (0,35 g/semente)</w:t>
      </w:r>
      <w:r w:rsidRPr="00B04503">
        <w:rPr>
          <w:sz w:val="20"/>
          <w:szCs w:val="20"/>
          <w:lang w:val="pt-BR" w:eastAsia="pt-BR"/>
        </w:rPr>
        <w:t xml:space="preserve"> peso foram empregadas no estudo. O segundo fator foi constituído por cinco diferentes profundidades de semeadura: 3,0; 6,0; 9,0; </w:t>
      </w:r>
      <w:r w:rsidR="008764AC">
        <w:rPr>
          <w:sz w:val="20"/>
          <w:szCs w:val="20"/>
          <w:lang w:val="pt-BR" w:eastAsia="pt-BR"/>
        </w:rPr>
        <w:t xml:space="preserve">e </w:t>
      </w:r>
      <w:r w:rsidRPr="00B04503">
        <w:rPr>
          <w:sz w:val="20"/>
          <w:szCs w:val="20"/>
          <w:lang w:val="pt-BR" w:eastAsia="pt-BR"/>
        </w:rPr>
        <w:t>12,0 cm. Cada unidade experimental foi constituída por um vaso com volume de 5 litros, totalizando 40 vasos. Foram avaliados porcentagem de emergência, índice de velocidade de emergência, tempo médio de emergência e massa seca de parte aér</w:t>
      </w:r>
      <w:r>
        <w:rPr>
          <w:sz w:val="20"/>
          <w:szCs w:val="20"/>
          <w:lang w:val="pt-BR" w:eastAsia="pt-BR"/>
        </w:rPr>
        <w:t>e</w:t>
      </w:r>
      <w:r w:rsidRPr="00B04503">
        <w:rPr>
          <w:sz w:val="20"/>
          <w:szCs w:val="20"/>
          <w:lang w:val="pt-BR" w:eastAsia="pt-BR"/>
        </w:rPr>
        <w:t xml:space="preserve">a, raiz e total das plantas de amendoim. Os dados obtidos </w:t>
      </w:r>
      <w:r>
        <w:rPr>
          <w:sz w:val="20"/>
          <w:szCs w:val="20"/>
          <w:lang w:val="pt-BR" w:eastAsia="pt-BR"/>
        </w:rPr>
        <w:t>foram</w:t>
      </w:r>
      <w:r w:rsidRPr="00B04503">
        <w:rPr>
          <w:sz w:val="20"/>
          <w:szCs w:val="20"/>
          <w:lang w:val="pt-BR" w:eastAsia="pt-BR"/>
        </w:rPr>
        <w:t xml:space="preserve"> tabulados e submetidos à análise de variância e, a significância dos quadrados médios </w:t>
      </w:r>
      <w:r>
        <w:rPr>
          <w:sz w:val="20"/>
          <w:szCs w:val="20"/>
          <w:lang w:val="pt-BR" w:eastAsia="pt-BR"/>
        </w:rPr>
        <w:t>foi</w:t>
      </w:r>
      <w:r w:rsidRPr="00B04503">
        <w:rPr>
          <w:sz w:val="20"/>
          <w:szCs w:val="20"/>
          <w:lang w:val="pt-BR" w:eastAsia="pt-BR"/>
        </w:rPr>
        <w:t xml:space="preserve"> testada pelo teste F ao nível de 5% de significância (p&lt;0,05). As médias relativas aos tamanhos de semente </w:t>
      </w:r>
      <w:r>
        <w:rPr>
          <w:sz w:val="20"/>
          <w:szCs w:val="20"/>
          <w:lang w:val="pt-BR" w:eastAsia="pt-BR"/>
        </w:rPr>
        <w:t>foram</w:t>
      </w:r>
      <w:r w:rsidRPr="00B04503">
        <w:rPr>
          <w:sz w:val="20"/>
          <w:szCs w:val="20"/>
          <w:lang w:val="pt-BR" w:eastAsia="pt-BR"/>
        </w:rPr>
        <w:t xml:space="preserve"> comparadas pelo teste F. As médias das profundidas de semeadura </w:t>
      </w:r>
      <w:r>
        <w:rPr>
          <w:sz w:val="20"/>
          <w:szCs w:val="20"/>
          <w:lang w:val="pt-BR" w:eastAsia="pt-BR"/>
        </w:rPr>
        <w:t>foram</w:t>
      </w:r>
      <w:r w:rsidRPr="00B04503">
        <w:rPr>
          <w:sz w:val="20"/>
          <w:szCs w:val="20"/>
          <w:lang w:val="pt-BR" w:eastAsia="pt-BR"/>
        </w:rPr>
        <w:t xml:space="preserve"> comparadas pelo teste</w:t>
      </w:r>
      <w:r>
        <w:rPr>
          <w:sz w:val="20"/>
          <w:szCs w:val="20"/>
          <w:lang w:val="pt-BR" w:eastAsia="pt-BR"/>
        </w:rPr>
        <w:t xml:space="preserve"> </w:t>
      </w:r>
      <w:proofErr w:type="spellStart"/>
      <w:r w:rsidRPr="00B04503">
        <w:rPr>
          <w:sz w:val="20"/>
          <w:szCs w:val="20"/>
          <w:lang w:val="pt-BR" w:eastAsia="pt-BR"/>
        </w:rPr>
        <w:t>Tukey</w:t>
      </w:r>
      <w:proofErr w:type="spellEnd"/>
      <w:r w:rsidRPr="00B04503">
        <w:rPr>
          <w:sz w:val="20"/>
          <w:szCs w:val="20"/>
          <w:lang w:val="pt-BR" w:eastAsia="pt-BR"/>
        </w:rPr>
        <w:t xml:space="preserve"> com 5% de significância (p&lt;0.05).</w:t>
      </w:r>
      <w:r w:rsidR="008764AC">
        <w:rPr>
          <w:sz w:val="20"/>
          <w:szCs w:val="20"/>
          <w:lang w:val="pt-BR" w:eastAsia="pt-BR"/>
        </w:rPr>
        <w:t xml:space="preserve"> </w:t>
      </w:r>
      <w:r w:rsidR="008764AC" w:rsidRPr="008764AC">
        <w:rPr>
          <w:sz w:val="20"/>
          <w:szCs w:val="20"/>
          <w:lang w:val="pt-BR" w:eastAsia="pt-BR"/>
        </w:rPr>
        <w:t>As sementes de menor tamanho (0,35 g</w:t>
      </w:r>
      <w:r w:rsidR="008764AC">
        <w:rPr>
          <w:sz w:val="20"/>
          <w:szCs w:val="20"/>
          <w:lang w:val="pt-BR" w:eastAsia="pt-BR"/>
        </w:rPr>
        <w:t>/semente</w:t>
      </w:r>
      <w:r w:rsidR="008764AC" w:rsidRPr="008764AC">
        <w:rPr>
          <w:sz w:val="20"/>
          <w:szCs w:val="20"/>
          <w:lang w:val="pt-BR" w:eastAsia="pt-BR"/>
        </w:rPr>
        <w:t>) mostraram decréscimo no IVE conforme o aumento das profundidades.</w:t>
      </w:r>
      <w:r w:rsidR="008764AC">
        <w:rPr>
          <w:sz w:val="20"/>
          <w:szCs w:val="20"/>
          <w:lang w:val="pt-BR" w:eastAsia="pt-BR"/>
        </w:rPr>
        <w:t xml:space="preserve"> Por outro lado, </w:t>
      </w:r>
      <w:r w:rsidR="00161DFF">
        <w:rPr>
          <w:sz w:val="20"/>
          <w:szCs w:val="20"/>
          <w:lang w:val="pt-BR" w:eastAsia="pt-BR"/>
        </w:rPr>
        <w:t xml:space="preserve">o IVE das </w:t>
      </w:r>
      <w:r w:rsidR="008764AC">
        <w:rPr>
          <w:sz w:val="20"/>
          <w:szCs w:val="20"/>
          <w:lang w:val="pt-BR" w:eastAsia="pt-BR"/>
        </w:rPr>
        <w:t>sementes maiores (0,48 g/semente)</w:t>
      </w:r>
      <w:r w:rsidR="00161DFF">
        <w:rPr>
          <w:sz w:val="20"/>
          <w:szCs w:val="20"/>
          <w:lang w:val="pt-BR" w:eastAsia="pt-BR"/>
        </w:rPr>
        <w:t xml:space="preserve"> não foi influenciado até a profundidade de semeadura de 9,0 cm; apenas a semeadura com 12,0 cm de profundidade reduziu o IVE das sementes maiores. O tempo médio de emergência variou de 6,55 dias com a semeadura de 3,0 cm até 12,74 dias com a semeadura de 12,0 cm. As sementes maiores originaram plantas de amendoim com maior massa seca de folhas, caule, parte aérea, raiz e total. </w:t>
      </w:r>
      <w:r w:rsidR="008764AC" w:rsidRPr="008764AC">
        <w:rPr>
          <w:sz w:val="20"/>
          <w:szCs w:val="20"/>
          <w:lang w:val="pt-BR" w:eastAsia="pt-BR"/>
        </w:rPr>
        <w:t>Sementes maiores originam plantas com maior acúmulo de massa seca. A semeadura em maiores profundidades até 12 cm resulta em atraso na emergência de plântulas, entretanto, não prejudica o crescimento inicial da cultura do amendoim.</w:t>
      </w:r>
    </w:p>
    <w:p w14:paraId="1238CD12" w14:textId="590A0579" w:rsidR="00D02EC5" w:rsidRPr="009827AD" w:rsidRDefault="005471AD">
      <w:pPr>
        <w:spacing w:after="283"/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PALAVRAS-CHAVE:</w:t>
      </w:r>
      <w:r w:rsidRPr="009827AD">
        <w:rPr>
          <w:sz w:val="20"/>
          <w:szCs w:val="20"/>
          <w:lang w:val="pt-BR" w:eastAsia="pt-BR"/>
        </w:rPr>
        <w:t xml:space="preserve"> </w:t>
      </w:r>
      <w:proofErr w:type="spellStart"/>
      <w:r w:rsidR="00B04503" w:rsidRPr="00B04503">
        <w:rPr>
          <w:i/>
          <w:iCs/>
          <w:sz w:val="20"/>
          <w:szCs w:val="20"/>
          <w:lang w:val="pt-BR" w:eastAsia="pt-BR"/>
        </w:rPr>
        <w:t>Arachis</w:t>
      </w:r>
      <w:proofErr w:type="spellEnd"/>
      <w:r w:rsidR="00B04503" w:rsidRPr="00B04503">
        <w:rPr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B04503" w:rsidRPr="00B04503">
        <w:rPr>
          <w:i/>
          <w:iCs/>
          <w:sz w:val="20"/>
          <w:szCs w:val="20"/>
          <w:lang w:val="pt-BR" w:eastAsia="pt-BR"/>
        </w:rPr>
        <w:t>hypogaea</w:t>
      </w:r>
      <w:proofErr w:type="spellEnd"/>
      <w:r w:rsidR="00B04503" w:rsidRPr="00B04503">
        <w:rPr>
          <w:sz w:val="20"/>
          <w:szCs w:val="20"/>
          <w:lang w:val="pt-BR" w:eastAsia="pt-BR"/>
        </w:rPr>
        <w:t xml:space="preserve"> L., plântula, vigor</w:t>
      </w:r>
      <w:r w:rsidR="004868AB" w:rsidRPr="009827AD">
        <w:rPr>
          <w:sz w:val="20"/>
          <w:szCs w:val="20"/>
          <w:lang w:val="pt-BR" w:eastAsia="pt-BR"/>
        </w:rPr>
        <w:t>.</w:t>
      </w:r>
    </w:p>
    <w:p w14:paraId="453E1A7F" w14:textId="15991B14" w:rsidR="00D02EC5" w:rsidRPr="009827AD" w:rsidRDefault="005471AD">
      <w:pPr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AGRADECIMENTOS:</w:t>
      </w:r>
      <w:r w:rsidRPr="009827AD">
        <w:rPr>
          <w:sz w:val="20"/>
          <w:szCs w:val="20"/>
          <w:lang w:val="pt-BR" w:eastAsia="pt-BR"/>
        </w:rPr>
        <w:t xml:space="preserve"> </w:t>
      </w:r>
      <w:r w:rsidR="00161DFF">
        <w:rPr>
          <w:sz w:val="20"/>
          <w:szCs w:val="20"/>
          <w:lang w:val="pt-BR" w:eastAsia="pt-BR"/>
        </w:rPr>
        <w:t xml:space="preserve">À Universidade Estadual de Mato Grosso do Sul pela </w:t>
      </w:r>
      <w:r w:rsidR="00633509" w:rsidRPr="009827AD">
        <w:rPr>
          <w:sz w:val="20"/>
          <w:szCs w:val="20"/>
          <w:lang w:val="pt-BR" w:eastAsia="pt-BR"/>
        </w:rPr>
        <w:t>concessão da bolsa de Iniciação Científic</w:t>
      </w:r>
      <w:r w:rsidR="008061D0" w:rsidRPr="009827AD">
        <w:rPr>
          <w:sz w:val="20"/>
          <w:szCs w:val="20"/>
          <w:lang w:val="pt-BR" w:eastAsia="pt-BR"/>
        </w:rPr>
        <w:t>a</w:t>
      </w:r>
      <w:r w:rsidR="00633509" w:rsidRPr="009827AD">
        <w:rPr>
          <w:sz w:val="20"/>
          <w:szCs w:val="20"/>
          <w:lang w:val="pt-BR" w:eastAsia="pt-BR"/>
        </w:rPr>
        <w:t xml:space="preserve"> (PIBI</w:t>
      </w:r>
      <w:r w:rsidR="008061D0" w:rsidRPr="009827AD">
        <w:rPr>
          <w:sz w:val="20"/>
          <w:szCs w:val="20"/>
          <w:lang w:val="pt-BR" w:eastAsia="pt-BR"/>
        </w:rPr>
        <w:t>C-AAF</w:t>
      </w:r>
      <w:r w:rsidR="00633509" w:rsidRPr="009827AD">
        <w:rPr>
          <w:sz w:val="20"/>
          <w:szCs w:val="20"/>
          <w:lang w:val="pt-BR" w:eastAsia="pt-BR"/>
        </w:rPr>
        <w:t>) ao primeiro autor</w:t>
      </w:r>
      <w:r w:rsidRPr="009827AD">
        <w:rPr>
          <w:sz w:val="20"/>
          <w:szCs w:val="20"/>
          <w:lang w:val="pt-BR" w:eastAsia="pt-BR"/>
        </w:rPr>
        <w:t>.</w:t>
      </w:r>
    </w:p>
    <w:sectPr w:rsidR="00D02EC5" w:rsidRPr="009827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66A89" w14:textId="77777777" w:rsidR="0066666D" w:rsidRDefault="0066666D">
      <w:r>
        <w:separator/>
      </w:r>
    </w:p>
  </w:endnote>
  <w:endnote w:type="continuationSeparator" w:id="0">
    <w:p w14:paraId="28603466" w14:textId="77777777" w:rsidR="0066666D" w:rsidRDefault="00666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9990D" w14:textId="77777777" w:rsidR="00D02EC5" w:rsidRDefault="00D02EC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DFB27" w14:textId="77777777" w:rsidR="00D02EC5" w:rsidRDefault="00D02EC5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FE6A6" w14:textId="77777777" w:rsidR="00D02EC5" w:rsidRDefault="00D02EC5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E49E4" w14:textId="77777777" w:rsidR="0066666D" w:rsidRDefault="0066666D">
      <w:r>
        <w:separator/>
      </w:r>
    </w:p>
  </w:footnote>
  <w:footnote w:type="continuationSeparator" w:id="0">
    <w:p w14:paraId="289AC6D5" w14:textId="77777777" w:rsidR="0066666D" w:rsidRDefault="006666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166E7" w14:textId="77777777" w:rsidR="00D02EC5" w:rsidRDefault="00D02EC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B161D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4144" behindDoc="0" locked="0" layoutInCell="0" allowOverlap="1" wp14:anchorId="642A48C3" wp14:editId="45365A13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6192" behindDoc="0" locked="0" layoutInCell="0" allowOverlap="1" wp14:anchorId="512A60B2" wp14:editId="61CC65AD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0" behindDoc="1" locked="0" layoutInCell="0" allowOverlap="1" wp14:anchorId="796595F4" wp14:editId="4936B85D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0" allowOverlap="1" wp14:anchorId="534B920A" wp14:editId="152E63B3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2E19B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5168" behindDoc="0" locked="0" layoutInCell="0" allowOverlap="1" wp14:anchorId="2FB38A3E" wp14:editId="15CB398D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216" behindDoc="0" locked="0" layoutInCell="0" allowOverlap="1" wp14:anchorId="306BA593" wp14:editId="2CBBB997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0" allowOverlap="1" wp14:anchorId="38CBB0BF" wp14:editId="79484F86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1" locked="0" layoutInCell="0" allowOverlap="1" wp14:anchorId="661FB419" wp14:editId="694D1CFD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DA1tjQxtzA3sjBS0lEKTi0uzszPAykwrgUAI4t8RSwAAAA="/>
  </w:docVars>
  <w:rsids>
    <w:rsidRoot w:val="00D02EC5"/>
    <w:rsid w:val="00092958"/>
    <w:rsid w:val="00161DFF"/>
    <w:rsid w:val="00263094"/>
    <w:rsid w:val="00334570"/>
    <w:rsid w:val="003363E1"/>
    <w:rsid w:val="003B5093"/>
    <w:rsid w:val="00417121"/>
    <w:rsid w:val="00420F17"/>
    <w:rsid w:val="004868AB"/>
    <w:rsid w:val="004B7CC5"/>
    <w:rsid w:val="005471AD"/>
    <w:rsid w:val="005C5795"/>
    <w:rsid w:val="005D0419"/>
    <w:rsid w:val="00633509"/>
    <w:rsid w:val="0066666D"/>
    <w:rsid w:val="00682828"/>
    <w:rsid w:val="00727E1A"/>
    <w:rsid w:val="0077622B"/>
    <w:rsid w:val="007E2B13"/>
    <w:rsid w:val="008061D0"/>
    <w:rsid w:val="00846E1A"/>
    <w:rsid w:val="008764AC"/>
    <w:rsid w:val="008A5125"/>
    <w:rsid w:val="008D0E06"/>
    <w:rsid w:val="009827AD"/>
    <w:rsid w:val="00993E98"/>
    <w:rsid w:val="009E4A9B"/>
    <w:rsid w:val="00A6788E"/>
    <w:rsid w:val="00B000FC"/>
    <w:rsid w:val="00B04503"/>
    <w:rsid w:val="00B2606D"/>
    <w:rsid w:val="00B92A96"/>
    <w:rsid w:val="00BC00AC"/>
    <w:rsid w:val="00C92C25"/>
    <w:rsid w:val="00CE37A5"/>
    <w:rsid w:val="00D01C6D"/>
    <w:rsid w:val="00D02EC5"/>
    <w:rsid w:val="00D556D6"/>
    <w:rsid w:val="00E16417"/>
    <w:rsid w:val="00E6672F"/>
    <w:rsid w:val="00F262A8"/>
    <w:rsid w:val="00F61269"/>
    <w:rsid w:val="00FB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E6761"/>
  <w15:docId w15:val="{E6B00D7A-D101-4926-97D1-8A8FC050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A6788E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6788E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E6672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unosimbre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liveira-john@hotmail.com" TargetMode="External"/><Relationship Id="rId12" Type="http://schemas.openxmlformats.org/officeDocument/2006/relationships/hyperlink" Target="mailto:zoz@uems.br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auamachado1704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nacleto.efa@outlook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stick914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818A3-8531-426E-A2A3-E721E4A47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12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João Paulo Oliveira</cp:lastModifiedBy>
  <cp:revision>2</cp:revision>
  <cp:lastPrinted>2024-08-02T14:18:00Z</cp:lastPrinted>
  <dcterms:created xsi:type="dcterms:W3CDTF">2024-08-08T14:15:00Z</dcterms:created>
  <dcterms:modified xsi:type="dcterms:W3CDTF">2024-08-08T14:1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